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1242"/>
        <w:gridCol w:w="532"/>
        <w:gridCol w:w="2332"/>
        <w:gridCol w:w="2410"/>
        <w:gridCol w:w="2580"/>
        <w:gridCol w:w="2523"/>
        <w:gridCol w:w="2089"/>
      </w:tblGrid>
      <w:tr w:rsidR="00757ED0" w:rsidRPr="001C0078" w14:paraId="482EE0A3" w14:textId="77777777" w:rsidTr="00C37B80">
        <w:trPr>
          <w:trHeight w:val="374"/>
          <w:jc w:val="center"/>
        </w:trPr>
        <w:tc>
          <w:tcPr>
            <w:tcW w:w="13708" w:type="dxa"/>
            <w:gridSpan w:val="7"/>
            <w:noWrap/>
            <w:hideMark/>
          </w:tcPr>
          <w:p w14:paraId="0DD70FD4" w14:textId="77777777" w:rsidR="00757ED0" w:rsidRPr="001C0078" w:rsidRDefault="00757ED0" w:rsidP="00C37B80">
            <w:pPr>
              <w:jc w:val="center"/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 xml:space="preserve">T.C. </w:t>
            </w:r>
          </w:p>
          <w:p w14:paraId="0E86F5AF" w14:textId="77777777" w:rsidR="00757ED0" w:rsidRPr="001C0078" w:rsidRDefault="00757ED0" w:rsidP="00C37B80">
            <w:pPr>
              <w:jc w:val="center"/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 xml:space="preserve">Çanakkale Onsekiz Mart Üniversitesi </w:t>
            </w:r>
          </w:p>
          <w:p w14:paraId="6A8C00DB" w14:textId="77777777" w:rsidR="00757ED0" w:rsidRPr="001C0078" w:rsidRDefault="00757ED0" w:rsidP="00C37B80">
            <w:pPr>
              <w:jc w:val="center"/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 xml:space="preserve">Çan Uygulamalı Bilimler Yüksekokulu </w:t>
            </w:r>
          </w:p>
          <w:p w14:paraId="1809B9F0" w14:textId="77777777" w:rsidR="00757ED0" w:rsidRPr="001C0078" w:rsidRDefault="00757ED0" w:rsidP="00C37B80">
            <w:pPr>
              <w:jc w:val="center"/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İş Sağlığı ve Güvenliği Bölümü 2. Sınıf Haftalık Ders Programı</w:t>
            </w:r>
          </w:p>
        </w:tc>
      </w:tr>
      <w:tr w:rsidR="00757ED0" w:rsidRPr="001C0078" w14:paraId="3980C1EE" w14:textId="77777777" w:rsidTr="00C37B80">
        <w:trPr>
          <w:trHeight w:val="600"/>
          <w:jc w:val="center"/>
        </w:trPr>
        <w:tc>
          <w:tcPr>
            <w:tcW w:w="1242" w:type="dxa"/>
            <w:noWrap/>
            <w:vAlign w:val="center"/>
            <w:hideMark/>
          </w:tcPr>
          <w:p w14:paraId="496CACC0" w14:textId="77777777" w:rsidR="00757ED0" w:rsidRPr="001C0078" w:rsidRDefault="00757ED0" w:rsidP="00C37B80">
            <w:pPr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Eğitim Dönemi</w:t>
            </w:r>
          </w:p>
        </w:tc>
        <w:tc>
          <w:tcPr>
            <w:tcW w:w="5274" w:type="dxa"/>
            <w:gridSpan w:val="3"/>
            <w:noWrap/>
            <w:hideMark/>
          </w:tcPr>
          <w:p w14:paraId="692C0BED" w14:textId="333C769F" w:rsidR="00757ED0" w:rsidRPr="001C0078" w:rsidRDefault="00757ED0" w:rsidP="00C37B80">
            <w:pPr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0</w:t>
            </w:r>
            <w:r w:rsidR="004B7AA9">
              <w:rPr>
                <w:sz w:val="17"/>
                <w:szCs w:val="17"/>
              </w:rPr>
              <w:t>20</w:t>
            </w:r>
            <w:r>
              <w:rPr>
                <w:sz w:val="17"/>
                <w:szCs w:val="17"/>
              </w:rPr>
              <w:t>-202</w:t>
            </w:r>
            <w:r w:rsidR="004B7AA9">
              <w:rPr>
                <w:sz w:val="17"/>
                <w:szCs w:val="17"/>
              </w:rPr>
              <w:t>1</w:t>
            </w:r>
            <w:r w:rsidRPr="001C0078">
              <w:rPr>
                <w:sz w:val="17"/>
                <w:szCs w:val="17"/>
              </w:rPr>
              <w:t xml:space="preserve"> / Güz Yarıyılı</w:t>
            </w:r>
          </w:p>
        </w:tc>
        <w:tc>
          <w:tcPr>
            <w:tcW w:w="2580" w:type="dxa"/>
            <w:noWrap/>
            <w:hideMark/>
          </w:tcPr>
          <w:p w14:paraId="59D27C8E" w14:textId="77777777" w:rsidR="00757ED0" w:rsidRPr="001C0078" w:rsidRDefault="00757ED0" w:rsidP="00C37B80">
            <w:pPr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 </w:t>
            </w:r>
          </w:p>
        </w:tc>
        <w:tc>
          <w:tcPr>
            <w:tcW w:w="2523" w:type="dxa"/>
            <w:noWrap/>
            <w:hideMark/>
          </w:tcPr>
          <w:p w14:paraId="7B013E48" w14:textId="77777777" w:rsidR="00757ED0" w:rsidRPr="001C0078" w:rsidRDefault="00757ED0" w:rsidP="00C37B80">
            <w:pPr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 </w:t>
            </w:r>
          </w:p>
        </w:tc>
        <w:tc>
          <w:tcPr>
            <w:tcW w:w="2089" w:type="dxa"/>
            <w:noWrap/>
            <w:hideMark/>
          </w:tcPr>
          <w:p w14:paraId="79BF432B" w14:textId="77777777" w:rsidR="00757ED0" w:rsidRPr="001C0078" w:rsidRDefault="00757ED0" w:rsidP="00C37B80">
            <w:pPr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 </w:t>
            </w:r>
          </w:p>
        </w:tc>
      </w:tr>
      <w:tr w:rsidR="00757ED0" w:rsidRPr="001C0078" w14:paraId="298330B9" w14:textId="77777777" w:rsidTr="00C37B80">
        <w:trPr>
          <w:trHeight w:val="374"/>
          <w:jc w:val="center"/>
        </w:trPr>
        <w:tc>
          <w:tcPr>
            <w:tcW w:w="1242" w:type="dxa"/>
            <w:noWrap/>
            <w:vAlign w:val="center"/>
            <w:hideMark/>
          </w:tcPr>
          <w:p w14:paraId="1B9CA44D" w14:textId="77777777" w:rsidR="00757ED0" w:rsidRPr="001C0078" w:rsidRDefault="00757ED0" w:rsidP="00C37B80">
            <w:pPr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Saat Aralığı</w:t>
            </w:r>
          </w:p>
        </w:tc>
        <w:tc>
          <w:tcPr>
            <w:tcW w:w="532" w:type="dxa"/>
            <w:noWrap/>
            <w:hideMark/>
          </w:tcPr>
          <w:p w14:paraId="6357D378" w14:textId="77777777" w:rsidR="00757ED0" w:rsidRPr="001C0078" w:rsidRDefault="00757ED0" w:rsidP="00C37B80">
            <w:pPr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Saat</w:t>
            </w:r>
          </w:p>
        </w:tc>
        <w:tc>
          <w:tcPr>
            <w:tcW w:w="2332" w:type="dxa"/>
            <w:noWrap/>
            <w:hideMark/>
          </w:tcPr>
          <w:p w14:paraId="3B5896F5" w14:textId="77777777" w:rsidR="00757ED0" w:rsidRPr="001C0078" w:rsidRDefault="00757ED0" w:rsidP="00C37B80">
            <w:pPr>
              <w:jc w:val="center"/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Pazartesi</w:t>
            </w:r>
          </w:p>
        </w:tc>
        <w:tc>
          <w:tcPr>
            <w:tcW w:w="2410" w:type="dxa"/>
            <w:noWrap/>
            <w:hideMark/>
          </w:tcPr>
          <w:p w14:paraId="50A41237" w14:textId="77777777" w:rsidR="00757ED0" w:rsidRPr="001C0078" w:rsidRDefault="00757ED0" w:rsidP="00C37B80">
            <w:pPr>
              <w:jc w:val="center"/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Salı</w:t>
            </w:r>
          </w:p>
        </w:tc>
        <w:tc>
          <w:tcPr>
            <w:tcW w:w="2580" w:type="dxa"/>
            <w:noWrap/>
            <w:hideMark/>
          </w:tcPr>
          <w:p w14:paraId="415BA052" w14:textId="77777777" w:rsidR="00757ED0" w:rsidRPr="001C0078" w:rsidRDefault="00757ED0" w:rsidP="00C37B80">
            <w:pPr>
              <w:jc w:val="center"/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Çarşamba</w:t>
            </w:r>
          </w:p>
        </w:tc>
        <w:tc>
          <w:tcPr>
            <w:tcW w:w="2523" w:type="dxa"/>
            <w:noWrap/>
            <w:hideMark/>
          </w:tcPr>
          <w:p w14:paraId="7322498B" w14:textId="77777777" w:rsidR="00757ED0" w:rsidRPr="001C0078" w:rsidRDefault="00757ED0" w:rsidP="00C37B80">
            <w:pPr>
              <w:jc w:val="center"/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Perşembe</w:t>
            </w:r>
          </w:p>
        </w:tc>
        <w:tc>
          <w:tcPr>
            <w:tcW w:w="2089" w:type="dxa"/>
            <w:noWrap/>
            <w:hideMark/>
          </w:tcPr>
          <w:p w14:paraId="056C5EF3" w14:textId="77777777" w:rsidR="00757ED0" w:rsidRPr="001C0078" w:rsidRDefault="00757ED0" w:rsidP="00C37B80">
            <w:pPr>
              <w:jc w:val="center"/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Cuma</w:t>
            </w:r>
          </w:p>
        </w:tc>
      </w:tr>
      <w:tr w:rsidR="001103A3" w:rsidRPr="001C0078" w14:paraId="0267212A" w14:textId="77777777" w:rsidTr="00C37B80">
        <w:trPr>
          <w:trHeight w:val="374"/>
          <w:jc w:val="center"/>
        </w:trPr>
        <w:tc>
          <w:tcPr>
            <w:tcW w:w="1242" w:type="dxa"/>
            <w:noWrap/>
            <w:vAlign w:val="center"/>
          </w:tcPr>
          <w:p w14:paraId="28F0F5A3" w14:textId="77777777" w:rsidR="001103A3" w:rsidRPr="00296946" w:rsidRDefault="001103A3" w:rsidP="001103A3">
            <w:pPr>
              <w:jc w:val="center"/>
              <w:rPr>
                <w:rFonts w:cstheme="minorHAnsi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08:25-09:10</w:t>
            </w:r>
          </w:p>
        </w:tc>
        <w:tc>
          <w:tcPr>
            <w:tcW w:w="532" w:type="dxa"/>
            <w:noWrap/>
            <w:vAlign w:val="center"/>
            <w:hideMark/>
          </w:tcPr>
          <w:p w14:paraId="3F0C2C2E" w14:textId="77777777" w:rsidR="001103A3" w:rsidRPr="001C0078" w:rsidRDefault="001103A3" w:rsidP="001103A3">
            <w:pPr>
              <w:jc w:val="center"/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1</w:t>
            </w:r>
          </w:p>
        </w:tc>
        <w:tc>
          <w:tcPr>
            <w:tcW w:w="2332" w:type="dxa"/>
            <w:noWrap/>
            <w:vAlign w:val="center"/>
          </w:tcPr>
          <w:p w14:paraId="5107C2DE" w14:textId="21AE33E6" w:rsidR="001103A3" w:rsidRPr="001C0078" w:rsidRDefault="001103A3" w:rsidP="001103A3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410" w:type="dxa"/>
            <w:noWrap/>
            <w:vAlign w:val="center"/>
          </w:tcPr>
          <w:p w14:paraId="70233888" w14:textId="77777777" w:rsidR="001103A3" w:rsidRPr="00C9748C" w:rsidRDefault="001103A3" w:rsidP="001103A3">
            <w:pPr>
              <w:jc w:val="center"/>
              <w:rPr>
                <w:bCs/>
                <w:sz w:val="17"/>
                <w:szCs w:val="17"/>
              </w:rPr>
            </w:pPr>
            <w:r w:rsidRPr="00C9748C">
              <w:rPr>
                <w:bCs/>
                <w:sz w:val="17"/>
                <w:szCs w:val="17"/>
              </w:rPr>
              <w:t>Acil Durum ve Afet Yönetimi I</w:t>
            </w:r>
          </w:p>
          <w:p w14:paraId="18F29994" w14:textId="77777777" w:rsidR="001103A3" w:rsidRDefault="001103A3" w:rsidP="001103A3">
            <w:pPr>
              <w:jc w:val="center"/>
              <w:rPr>
                <w:sz w:val="17"/>
                <w:szCs w:val="17"/>
              </w:rPr>
            </w:pPr>
            <w:r w:rsidRPr="00C9748C">
              <w:rPr>
                <w:sz w:val="17"/>
                <w:szCs w:val="17"/>
              </w:rPr>
              <w:t>(Dr. Öğr. Üyesi Özkan ATEŞ)</w:t>
            </w:r>
          </w:p>
          <w:p w14:paraId="31CB968A" w14:textId="17906154" w:rsidR="004B7AA9" w:rsidRPr="001C0078" w:rsidRDefault="004B7AA9" w:rsidP="001103A3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580" w:type="dxa"/>
            <w:noWrap/>
            <w:vAlign w:val="center"/>
          </w:tcPr>
          <w:p w14:paraId="6A5B0871" w14:textId="77777777" w:rsidR="001103A3" w:rsidRPr="001C0078" w:rsidRDefault="001103A3" w:rsidP="001103A3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523" w:type="dxa"/>
            <w:noWrap/>
            <w:vAlign w:val="center"/>
          </w:tcPr>
          <w:p w14:paraId="138FB8C6" w14:textId="6ED1926F" w:rsidR="001103A3" w:rsidRPr="00AD4AE9" w:rsidRDefault="001103A3" w:rsidP="001103A3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089" w:type="dxa"/>
            <w:noWrap/>
            <w:vAlign w:val="center"/>
          </w:tcPr>
          <w:p w14:paraId="0BB03829" w14:textId="77777777" w:rsidR="001103A3" w:rsidRPr="001C0078" w:rsidRDefault="001103A3" w:rsidP="001103A3">
            <w:pPr>
              <w:jc w:val="center"/>
              <w:rPr>
                <w:sz w:val="17"/>
                <w:szCs w:val="17"/>
              </w:rPr>
            </w:pPr>
          </w:p>
        </w:tc>
      </w:tr>
      <w:tr w:rsidR="002A553C" w:rsidRPr="001C0078" w14:paraId="549940E1" w14:textId="77777777" w:rsidTr="00C37B80">
        <w:trPr>
          <w:trHeight w:val="374"/>
          <w:jc w:val="center"/>
        </w:trPr>
        <w:tc>
          <w:tcPr>
            <w:tcW w:w="1242" w:type="dxa"/>
            <w:noWrap/>
            <w:vAlign w:val="center"/>
          </w:tcPr>
          <w:p w14:paraId="496FF870" w14:textId="77777777" w:rsidR="002A553C" w:rsidRPr="00296946" w:rsidRDefault="002A553C" w:rsidP="002A553C">
            <w:pPr>
              <w:jc w:val="center"/>
              <w:rPr>
                <w:rFonts w:cstheme="minorHAnsi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09:15-10:00</w:t>
            </w:r>
          </w:p>
        </w:tc>
        <w:tc>
          <w:tcPr>
            <w:tcW w:w="532" w:type="dxa"/>
            <w:noWrap/>
            <w:vAlign w:val="center"/>
            <w:hideMark/>
          </w:tcPr>
          <w:p w14:paraId="679AB2A9" w14:textId="77777777" w:rsidR="002A553C" w:rsidRPr="001C0078" w:rsidRDefault="002A553C" w:rsidP="002A553C">
            <w:pPr>
              <w:jc w:val="center"/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2</w:t>
            </w:r>
          </w:p>
        </w:tc>
        <w:tc>
          <w:tcPr>
            <w:tcW w:w="2332" w:type="dxa"/>
            <w:noWrap/>
            <w:vAlign w:val="center"/>
          </w:tcPr>
          <w:p w14:paraId="66D6341E" w14:textId="77777777" w:rsidR="002A553C" w:rsidRPr="00D96848" w:rsidRDefault="002A553C" w:rsidP="002A553C">
            <w:pPr>
              <w:jc w:val="center"/>
              <w:rPr>
                <w:sz w:val="17"/>
                <w:szCs w:val="17"/>
              </w:rPr>
            </w:pPr>
            <w:r w:rsidRPr="00D96848">
              <w:rPr>
                <w:sz w:val="17"/>
                <w:szCs w:val="17"/>
              </w:rPr>
              <w:t>Kişisel Koruyucu Donanımlar</w:t>
            </w:r>
          </w:p>
          <w:p w14:paraId="4ECFDABB" w14:textId="6FF0CDD2" w:rsidR="002A553C" w:rsidRDefault="002A553C" w:rsidP="002A553C">
            <w:pPr>
              <w:jc w:val="center"/>
              <w:rPr>
                <w:sz w:val="17"/>
                <w:szCs w:val="17"/>
              </w:rPr>
            </w:pPr>
            <w:r w:rsidRPr="00D96848">
              <w:rPr>
                <w:sz w:val="17"/>
                <w:szCs w:val="17"/>
              </w:rPr>
              <w:t>(</w:t>
            </w:r>
            <w:r w:rsidR="003C4BAD">
              <w:rPr>
                <w:sz w:val="17"/>
                <w:szCs w:val="17"/>
              </w:rPr>
              <w:t xml:space="preserve">Öğr. </w:t>
            </w:r>
            <w:proofErr w:type="spellStart"/>
            <w:r w:rsidR="003C4BAD">
              <w:rPr>
                <w:sz w:val="17"/>
                <w:szCs w:val="17"/>
              </w:rPr>
              <w:t>Elm</w:t>
            </w:r>
            <w:proofErr w:type="spellEnd"/>
            <w:r w:rsidR="003C4BAD">
              <w:rPr>
                <w:sz w:val="17"/>
                <w:szCs w:val="17"/>
              </w:rPr>
              <w:t xml:space="preserve">. </w:t>
            </w:r>
            <w:r>
              <w:rPr>
                <w:sz w:val="17"/>
                <w:szCs w:val="17"/>
              </w:rPr>
              <w:t>Erman ÇETİN</w:t>
            </w:r>
            <w:r w:rsidRPr="00D96848">
              <w:rPr>
                <w:sz w:val="17"/>
                <w:szCs w:val="17"/>
              </w:rPr>
              <w:t>)</w:t>
            </w:r>
          </w:p>
          <w:p w14:paraId="34C4E34C" w14:textId="319F7ECA" w:rsidR="004B7AA9" w:rsidRPr="001C0078" w:rsidRDefault="004B7AA9" w:rsidP="002A553C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410" w:type="dxa"/>
            <w:noWrap/>
            <w:vAlign w:val="center"/>
          </w:tcPr>
          <w:p w14:paraId="3A9036B3" w14:textId="77777777" w:rsidR="002A553C" w:rsidRPr="00C9748C" w:rsidRDefault="002A553C" w:rsidP="002A553C">
            <w:pPr>
              <w:jc w:val="center"/>
              <w:rPr>
                <w:bCs/>
                <w:sz w:val="17"/>
                <w:szCs w:val="17"/>
              </w:rPr>
            </w:pPr>
            <w:r w:rsidRPr="00C9748C">
              <w:rPr>
                <w:bCs/>
                <w:sz w:val="17"/>
                <w:szCs w:val="17"/>
              </w:rPr>
              <w:t>Acil Durum ve Afet Yönetimi I</w:t>
            </w:r>
          </w:p>
          <w:p w14:paraId="0050B5A7" w14:textId="498F3A02" w:rsidR="002A553C" w:rsidRPr="001C0078" w:rsidRDefault="002A553C" w:rsidP="002A553C">
            <w:pPr>
              <w:jc w:val="center"/>
              <w:rPr>
                <w:sz w:val="17"/>
                <w:szCs w:val="17"/>
              </w:rPr>
            </w:pPr>
            <w:r w:rsidRPr="00C9748C">
              <w:rPr>
                <w:sz w:val="17"/>
                <w:szCs w:val="17"/>
              </w:rPr>
              <w:t>(Dr. Öğr. Üyesi Özkan ATEŞ)</w:t>
            </w:r>
          </w:p>
        </w:tc>
        <w:tc>
          <w:tcPr>
            <w:tcW w:w="2580" w:type="dxa"/>
            <w:noWrap/>
            <w:vAlign w:val="center"/>
          </w:tcPr>
          <w:p w14:paraId="33556F62" w14:textId="77777777" w:rsidR="002A553C" w:rsidRPr="001C0078" w:rsidRDefault="002A553C" w:rsidP="002A553C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523" w:type="dxa"/>
            <w:noWrap/>
            <w:vAlign w:val="center"/>
          </w:tcPr>
          <w:p w14:paraId="3848AB7A" w14:textId="78EBAFD2" w:rsidR="002A553C" w:rsidRPr="00AD4AE9" w:rsidRDefault="002A553C" w:rsidP="002A553C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089" w:type="dxa"/>
            <w:noWrap/>
            <w:vAlign w:val="center"/>
          </w:tcPr>
          <w:p w14:paraId="00F510FC" w14:textId="557A3801" w:rsidR="002A553C" w:rsidRPr="003C63DD" w:rsidRDefault="002A553C" w:rsidP="002A553C">
            <w:pPr>
              <w:jc w:val="center"/>
              <w:rPr>
                <w:sz w:val="17"/>
                <w:szCs w:val="17"/>
              </w:rPr>
            </w:pPr>
          </w:p>
        </w:tc>
      </w:tr>
      <w:tr w:rsidR="002A553C" w:rsidRPr="001C0078" w14:paraId="0FF32299" w14:textId="77777777" w:rsidTr="00C37B80">
        <w:trPr>
          <w:trHeight w:val="374"/>
          <w:jc w:val="center"/>
        </w:trPr>
        <w:tc>
          <w:tcPr>
            <w:tcW w:w="1242" w:type="dxa"/>
            <w:noWrap/>
            <w:vAlign w:val="center"/>
          </w:tcPr>
          <w:p w14:paraId="165ACD76" w14:textId="77777777" w:rsidR="002A553C" w:rsidRPr="00296946" w:rsidRDefault="002A553C" w:rsidP="002A553C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0:05-10:50</w:t>
            </w:r>
          </w:p>
        </w:tc>
        <w:tc>
          <w:tcPr>
            <w:tcW w:w="532" w:type="dxa"/>
            <w:noWrap/>
            <w:vAlign w:val="center"/>
            <w:hideMark/>
          </w:tcPr>
          <w:p w14:paraId="3488DF04" w14:textId="77777777" w:rsidR="002A553C" w:rsidRPr="001C0078" w:rsidRDefault="002A553C" w:rsidP="002A553C">
            <w:pPr>
              <w:jc w:val="center"/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3</w:t>
            </w:r>
          </w:p>
        </w:tc>
        <w:tc>
          <w:tcPr>
            <w:tcW w:w="2332" w:type="dxa"/>
            <w:noWrap/>
            <w:vAlign w:val="center"/>
          </w:tcPr>
          <w:p w14:paraId="0A4E06EE" w14:textId="77777777" w:rsidR="003C4BAD" w:rsidRPr="00D96848" w:rsidRDefault="003C4BAD" w:rsidP="003C4BAD">
            <w:pPr>
              <w:jc w:val="center"/>
              <w:rPr>
                <w:sz w:val="17"/>
                <w:szCs w:val="17"/>
              </w:rPr>
            </w:pPr>
            <w:r w:rsidRPr="00D96848">
              <w:rPr>
                <w:sz w:val="17"/>
                <w:szCs w:val="17"/>
              </w:rPr>
              <w:t>Kişisel Koruyucu Donanımlar</w:t>
            </w:r>
          </w:p>
          <w:p w14:paraId="6E6C9C6B" w14:textId="77777777" w:rsidR="003C4BAD" w:rsidRDefault="003C4BAD" w:rsidP="003C4BAD">
            <w:pPr>
              <w:jc w:val="center"/>
              <w:rPr>
                <w:sz w:val="17"/>
                <w:szCs w:val="17"/>
              </w:rPr>
            </w:pPr>
            <w:r w:rsidRPr="00D96848">
              <w:rPr>
                <w:sz w:val="17"/>
                <w:szCs w:val="17"/>
              </w:rPr>
              <w:t>(</w:t>
            </w:r>
            <w:r>
              <w:rPr>
                <w:sz w:val="17"/>
                <w:szCs w:val="17"/>
              </w:rPr>
              <w:t xml:space="preserve">Öğr. </w:t>
            </w:r>
            <w:proofErr w:type="spellStart"/>
            <w:r>
              <w:rPr>
                <w:sz w:val="17"/>
                <w:szCs w:val="17"/>
              </w:rPr>
              <w:t>Elm</w:t>
            </w:r>
            <w:proofErr w:type="spellEnd"/>
            <w:r>
              <w:rPr>
                <w:sz w:val="17"/>
                <w:szCs w:val="17"/>
              </w:rPr>
              <w:t>. Erman ÇETİN</w:t>
            </w:r>
            <w:r w:rsidRPr="00D96848">
              <w:rPr>
                <w:sz w:val="17"/>
                <w:szCs w:val="17"/>
              </w:rPr>
              <w:t>)</w:t>
            </w:r>
          </w:p>
          <w:p w14:paraId="195B019D" w14:textId="17071F7D" w:rsidR="004B7AA9" w:rsidRPr="002C1951" w:rsidRDefault="004B7AA9" w:rsidP="002A553C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410" w:type="dxa"/>
            <w:noWrap/>
            <w:vAlign w:val="center"/>
          </w:tcPr>
          <w:p w14:paraId="16B1356C" w14:textId="77777777" w:rsidR="002A553C" w:rsidRPr="00C9748C" w:rsidRDefault="002A553C" w:rsidP="002A553C">
            <w:pPr>
              <w:jc w:val="center"/>
              <w:rPr>
                <w:bCs/>
                <w:sz w:val="17"/>
                <w:szCs w:val="17"/>
              </w:rPr>
            </w:pPr>
            <w:r w:rsidRPr="00C9748C">
              <w:rPr>
                <w:bCs/>
                <w:sz w:val="17"/>
                <w:szCs w:val="17"/>
              </w:rPr>
              <w:t>Acil Durum ve Afet Yönetimi I</w:t>
            </w:r>
          </w:p>
          <w:p w14:paraId="301919A0" w14:textId="275B29C8" w:rsidR="002A553C" w:rsidRPr="00C9748C" w:rsidRDefault="002A553C" w:rsidP="002A553C">
            <w:pPr>
              <w:jc w:val="center"/>
              <w:rPr>
                <w:sz w:val="17"/>
                <w:szCs w:val="17"/>
              </w:rPr>
            </w:pPr>
            <w:r w:rsidRPr="00C9748C">
              <w:rPr>
                <w:sz w:val="17"/>
                <w:szCs w:val="17"/>
              </w:rPr>
              <w:t>(Dr. Öğr. Üyesi Özkan ATEŞ)</w:t>
            </w:r>
          </w:p>
        </w:tc>
        <w:tc>
          <w:tcPr>
            <w:tcW w:w="2580" w:type="dxa"/>
            <w:noWrap/>
            <w:vAlign w:val="center"/>
          </w:tcPr>
          <w:p w14:paraId="4DF8EC2F" w14:textId="77777777" w:rsidR="002A553C" w:rsidRPr="00D96848" w:rsidRDefault="002A553C" w:rsidP="002A553C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523" w:type="dxa"/>
            <w:noWrap/>
            <w:vAlign w:val="center"/>
          </w:tcPr>
          <w:p w14:paraId="7B5E9B1A" w14:textId="04C5031A" w:rsidR="002A553C" w:rsidRPr="00AD4AE9" w:rsidRDefault="002A553C" w:rsidP="002A553C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089" w:type="dxa"/>
            <w:noWrap/>
            <w:vAlign w:val="center"/>
          </w:tcPr>
          <w:p w14:paraId="4DAA0E4B" w14:textId="4CC35FFF" w:rsidR="002A553C" w:rsidRPr="003C63DD" w:rsidRDefault="002A553C" w:rsidP="002A553C">
            <w:pPr>
              <w:jc w:val="center"/>
              <w:rPr>
                <w:sz w:val="17"/>
                <w:szCs w:val="17"/>
              </w:rPr>
            </w:pPr>
          </w:p>
        </w:tc>
      </w:tr>
      <w:tr w:rsidR="002A553C" w:rsidRPr="001C0078" w14:paraId="17A6EBBD" w14:textId="77777777" w:rsidTr="00C37B80">
        <w:trPr>
          <w:trHeight w:val="374"/>
          <w:jc w:val="center"/>
        </w:trPr>
        <w:tc>
          <w:tcPr>
            <w:tcW w:w="1242" w:type="dxa"/>
            <w:noWrap/>
            <w:vAlign w:val="center"/>
          </w:tcPr>
          <w:p w14:paraId="7D8308C4" w14:textId="77777777" w:rsidR="002A553C" w:rsidRPr="00F258FC" w:rsidRDefault="002A553C" w:rsidP="002A553C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0:55-11:40</w:t>
            </w:r>
          </w:p>
          <w:p w14:paraId="26F44875" w14:textId="77777777" w:rsidR="002A553C" w:rsidRPr="00296946" w:rsidRDefault="002A553C" w:rsidP="002A553C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532" w:type="dxa"/>
            <w:noWrap/>
            <w:vAlign w:val="center"/>
            <w:hideMark/>
          </w:tcPr>
          <w:p w14:paraId="048C70B9" w14:textId="77777777" w:rsidR="002A553C" w:rsidRPr="001C0078" w:rsidRDefault="002A553C" w:rsidP="002A553C">
            <w:pPr>
              <w:jc w:val="center"/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4</w:t>
            </w:r>
          </w:p>
        </w:tc>
        <w:tc>
          <w:tcPr>
            <w:tcW w:w="2332" w:type="dxa"/>
            <w:noWrap/>
            <w:vAlign w:val="center"/>
          </w:tcPr>
          <w:p w14:paraId="08F19C69" w14:textId="77777777" w:rsidR="003C4BAD" w:rsidRPr="00D96848" w:rsidRDefault="003C4BAD" w:rsidP="003C4BAD">
            <w:pPr>
              <w:jc w:val="center"/>
              <w:rPr>
                <w:sz w:val="17"/>
                <w:szCs w:val="17"/>
              </w:rPr>
            </w:pPr>
            <w:r w:rsidRPr="00D96848">
              <w:rPr>
                <w:sz w:val="17"/>
                <w:szCs w:val="17"/>
              </w:rPr>
              <w:t>Kişisel Koruyucu Donanımlar</w:t>
            </w:r>
          </w:p>
          <w:p w14:paraId="47E6AD5C" w14:textId="44909FC0" w:rsidR="002A553C" w:rsidRPr="002C1951" w:rsidRDefault="003C4BAD" w:rsidP="00DB1C26">
            <w:pPr>
              <w:jc w:val="center"/>
              <w:rPr>
                <w:sz w:val="17"/>
                <w:szCs w:val="17"/>
              </w:rPr>
            </w:pPr>
            <w:r w:rsidRPr="00D96848">
              <w:rPr>
                <w:sz w:val="17"/>
                <w:szCs w:val="17"/>
              </w:rPr>
              <w:t>(</w:t>
            </w:r>
            <w:r>
              <w:rPr>
                <w:sz w:val="17"/>
                <w:szCs w:val="17"/>
              </w:rPr>
              <w:t xml:space="preserve">Öğr. </w:t>
            </w:r>
            <w:proofErr w:type="spellStart"/>
            <w:r>
              <w:rPr>
                <w:sz w:val="17"/>
                <w:szCs w:val="17"/>
              </w:rPr>
              <w:t>Elm</w:t>
            </w:r>
            <w:proofErr w:type="spellEnd"/>
            <w:r>
              <w:rPr>
                <w:sz w:val="17"/>
                <w:szCs w:val="17"/>
              </w:rPr>
              <w:t>. Erman ÇETİN</w:t>
            </w:r>
            <w:r w:rsidRPr="00D96848">
              <w:rPr>
                <w:sz w:val="17"/>
                <w:szCs w:val="17"/>
              </w:rPr>
              <w:t>)</w:t>
            </w:r>
          </w:p>
        </w:tc>
        <w:tc>
          <w:tcPr>
            <w:tcW w:w="2410" w:type="dxa"/>
            <w:noWrap/>
            <w:vAlign w:val="center"/>
          </w:tcPr>
          <w:p w14:paraId="3EDAF058" w14:textId="01C225BE" w:rsidR="002A553C" w:rsidRPr="00C9748C" w:rsidRDefault="002A553C" w:rsidP="002A553C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580" w:type="dxa"/>
            <w:noWrap/>
            <w:vAlign w:val="center"/>
          </w:tcPr>
          <w:p w14:paraId="7043468B" w14:textId="77777777" w:rsidR="002A553C" w:rsidRPr="00D96848" w:rsidRDefault="002A553C" w:rsidP="002A553C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523" w:type="dxa"/>
            <w:noWrap/>
            <w:vAlign w:val="center"/>
          </w:tcPr>
          <w:p w14:paraId="037E14D1" w14:textId="3663BE6A" w:rsidR="002A553C" w:rsidRPr="00D96848" w:rsidRDefault="002A553C" w:rsidP="002A553C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089" w:type="dxa"/>
            <w:noWrap/>
            <w:vAlign w:val="center"/>
          </w:tcPr>
          <w:p w14:paraId="4B0FD9D8" w14:textId="77777777" w:rsidR="002A553C" w:rsidRPr="00AD4AE9" w:rsidRDefault="002A553C" w:rsidP="002A553C">
            <w:pPr>
              <w:jc w:val="center"/>
              <w:rPr>
                <w:sz w:val="17"/>
                <w:szCs w:val="17"/>
              </w:rPr>
            </w:pPr>
            <w:r w:rsidRPr="00AD4AE9">
              <w:rPr>
                <w:sz w:val="17"/>
                <w:szCs w:val="17"/>
              </w:rPr>
              <w:t>İş Kazaları ve Meslek Hastalıkları</w:t>
            </w:r>
          </w:p>
          <w:p w14:paraId="43A7CE6C" w14:textId="3A250B5C" w:rsidR="002A553C" w:rsidRPr="003C63DD" w:rsidRDefault="002A553C" w:rsidP="002A553C">
            <w:pPr>
              <w:jc w:val="center"/>
              <w:rPr>
                <w:sz w:val="17"/>
                <w:szCs w:val="17"/>
              </w:rPr>
            </w:pPr>
            <w:r w:rsidRPr="00AD4AE9">
              <w:rPr>
                <w:sz w:val="17"/>
                <w:szCs w:val="17"/>
              </w:rPr>
              <w:t>(Dr. Öğr. Üyesi Mustafa YILDIZ)</w:t>
            </w:r>
          </w:p>
        </w:tc>
      </w:tr>
      <w:tr w:rsidR="00E30E82" w:rsidRPr="001C0078" w14:paraId="2A29DA86" w14:textId="77777777" w:rsidTr="00C37B80">
        <w:trPr>
          <w:trHeight w:val="374"/>
          <w:jc w:val="center"/>
        </w:trPr>
        <w:tc>
          <w:tcPr>
            <w:tcW w:w="1242" w:type="dxa"/>
            <w:noWrap/>
            <w:vAlign w:val="center"/>
          </w:tcPr>
          <w:p w14:paraId="79AE77B7" w14:textId="77777777" w:rsidR="00E30E82" w:rsidRPr="00F258FC" w:rsidRDefault="00E30E82" w:rsidP="00E30E82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1:45-12:30</w:t>
            </w:r>
          </w:p>
          <w:p w14:paraId="3533A151" w14:textId="77777777" w:rsidR="00E30E82" w:rsidRPr="00296946" w:rsidRDefault="00E30E82" w:rsidP="00E30E82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532" w:type="dxa"/>
            <w:noWrap/>
            <w:vAlign w:val="center"/>
            <w:hideMark/>
          </w:tcPr>
          <w:p w14:paraId="18C06164" w14:textId="77777777" w:rsidR="00E30E82" w:rsidRPr="001C0078" w:rsidRDefault="00E30E82" w:rsidP="00E30E82">
            <w:pPr>
              <w:jc w:val="center"/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5</w:t>
            </w:r>
          </w:p>
        </w:tc>
        <w:tc>
          <w:tcPr>
            <w:tcW w:w="2332" w:type="dxa"/>
            <w:noWrap/>
            <w:vAlign w:val="center"/>
          </w:tcPr>
          <w:p w14:paraId="39C2154B" w14:textId="77777777" w:rsidR="00E30E82" w:rsidRPr="001C7D9C" w:rsidRDefault="00E30E82" w:rsidP="00E30E82">
            <w:pPr>
              <w:jc w:val="center"/>
              <w:rPr>
                <w:sz w:val="17"/>
                <w:szCs w:val="17"/>
              </w:rPr>
            </w:pPr>
            <w:r w:rsidRPr="001C7D9C">
              <w:rPr>
                <w:sz w:val="17"/>
                <w:szCs w:val="17"/>
              </w:rPr>
              <w:t>Genel İşletme</w:t>
            </w:r>
          </w:p>
          <w:p w14:paraId="68A36C90" w14:textId="65B7A50D" w:rsidR="00E30E82" w:rsidRPr="002C1951" w:rsidRDefault="00E30E82" w:rsidP="00E30E82">
            <w:pPr>
              <w:jc w:val="center"/>
              <w:rPr>
                <w:sz w:val="17"/>
                <w:szCs w:val="17"/>
              </w:rPr>
            </w:pPr>
            <w:r w:rsidRPr="001C7D9C">
              <w:rPr>
                <w:sz w:val="17"/>
                <w:szCs w:val="17"/>
              </w:rPr>
              <w:t>(Dr. Öğr. Üyesi Can KÖSE)</w:t>
            </w:r>
          </w:p>
        </w:tc>
        <w:tc>
          <w:tcPr>
            <w:tcW w:w="2410" w:type="dxa"/>
            <w:noWrap/>
            <w:vAlign w:val="center"/>
          </w:tcPr>
          <w:p w14:paraId="20F048DA" w14:textId="77777777" w:rsidR="002A553C" w:rsidRPr="003C63DD" w:rsidRDefault="002A553C" w:rsidP="002A553C">
            <w:pPr>
              <w:jc w:val="center"/>
              <w:rPr>
                <w:sz w:val="17"/>
                <w:szCs w:val="17"/>
              </w:rPr>
            </w:pPr>
            <w:r w:rsidRPr="003C63DD">
              <w:rPr>
                <w:sz w:val="17"/>
                <w:szCs w:val="17"/>
              </w:rPr>
              <w:t>Tehlikeli Maddeler</w:t>
            </w:r>
          </w:p>
          <w:p w14:paraId="78922DB4" w14:textId="3D278D0A" w:rsidR="00E30E82" w:rsidRPr="00C9748C" w:rsidRDefault="002A553C" w:rsidP="002A553C">
            <w:pPr>
              <w:jc w:val="center"/>
              <w:rPr>
                <w:sz w:val="17"/>
                <w:szCs w:val="17"/>
              </w:rPr>
            </w:pPr>
            <w:r w:rsidRPr="003C63DD">
              <w:rPr>
                <w:sz w:val="17"/>
                <w:szCs w:val="17"/>
              </w:rPr>
              <w:t>(Dr. Öğr. Üyesi Sertaç Serkan DOĞRU)</w:t>
            </w:r>
          </w:p>
        </w:tc>
        <w:tc>
          <w:tcPr>
            <w:tcW w:w="2580" w:type="dxa"/>
            <w:noWrap/>
            <w:vAlign w:val="center"/>
          </w:tcPr>
          <w:p w14:paraId="1AF05106" w14:textId="77777777" w:rsidR="00E30E82" w:rsidRPr="00D96848" w:rsidRDefault="00E30E82" w:rsidP="00E30E82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523" w:type="dxa"/>
            <w:noWrap/>
            <w:vAlign w:val="center"/>
          </w:tcPr>
          <w:p w14:paraId="7526AE41" w14:textId="2B8CAAE5" w:rsidR="00E30E82" w:rsidRPr="00D96848" w:rsidRDefault="00E30E82" w:rsidP="00E30E82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089" w:type="dxa"/>
            <w:noWrap/>
            <w:vAlign w:val="center"/>
          </w:tcPr>
          <w:p w14:paraId="1D8991BF" w14:textId="77777777" w:rsidR="00E30E82" w:rsidRPr="00AD4AE9" w:rsidRDefault="00E30E82" w:rsidP="00E30E82">
            <w:pPr>
              <w:jc w:val="center"/>
              <w:rPr>
                <w:sz w:val="17"/>
                <w:szCs w:val="17"/>
              </w:rPr>
            </w:pPr>
            <w:r w:rsidRPr="00AD4AE9">
              <w:rPr>
                <w:sz w:val="17"/>
                <w:szCs w:val="17"/>
              </w:rPr>
              <w:t>İş Kazaları ve Meslek Hastalıkları</w:t>
            </w:r>
          </w:p>
          <w:p w14:paraId="67F7D817" w14:textId="41A910DF" w:rsidR="00E30E82" w:rsidRPr="001C0078" w:rsidRDefault="00E30E82" w:rsidP="00E30E82">
            <w:pPr>
              <w:jc w:val="center"/>
              <w:rPr>
                <w:sz w:val="17"/>
                <w:szCs w:val="17"/>
              </w:rPr>
            </w:pPr>
            <w:r w:rsidRPr="00AD4AE9">
              <w:rPr>
                <w:sz w:val="17"/>
                <w:szCs w:val="17"/>
              </w:rPr>
              <w:t>(Dr. Öğr. Üyesi Mustafa YILDIZ)</w:t>
            </w:r>
          </w:p>
        </w:tc>
      </w:tr>
      <w:tr w:rsidR="00E30E82" w:rsidRPr="001C0078" w14:paraId="1B9F46F9" w14:textId="77777777" w:rsidTr="00C37B80">
        <w:trPr>
          <w:trHeight w:val="374"/>
          <w:jc w:val="center"/>
        </w:trPr>
        <w:tc>
          <w:tcPr>
            <w:tcW w:w="1242" w:type="dxa"/>
            <w:noWrap/>
            <w:vAlign w:val="center"/>
          </w:tcPr>
          <w:p w14:paraId="22B11D4D" w14:textId="77777777" w:rsidR="00E30E82" w:rsidRPr="00F258FC" w:rsidRDefault="00E30E82" w:rsidP="00E30E82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2:35-13:20</w:t>
            </w:r>
          </w:p>
          <w:p w14:paraId="7FBDC58C" w14:textId="77777777" w:rsidR="00E30E82" w:rsidRPr="00296946" w:rsidRDefault="00E30E82" w:rsidP="00E30E82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532" w:type="dxa"/>
            <w:noWrap/>
            <w:vAlign w:val="center"/>
            <w:hideMark/>
          </w:tcPr>
          <w:p w14:paraId="2E507D01" w14:textId="77777777" w:rsidR="00E30E82" w:rsidRPr="001C0078" w:rsidRDefault="00E30E82" w:rsidP="00E30E82">
            <w:pPr>
              <w:jc w:val="center"/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6</w:t>
            </w:r>
          </w:p>
        </w:tc>
        <w:tc>
          <w:tcPr>
            <w:tcW w:w="2332" w:type="dxa"/>
            <w:noWrap/>
            <w:vAlign w:val="center"/>
          </w:tcPr>
          <w:p w14:paraId="5143D683" w14:textId="77777777" w:rsidR="00E30E82" w:rsidRPr="001C7D9C" w:rsidRDefault="00E30E82" w:rsidP="00E30E82">
            <w:pPr>
              <w:jc w:val="center"/>
              <w:rPr>
                <w:sz w:val="17"/>
                <w:szCs w:val="17"/>
              </w:rPr>
            </w:pPr>
            <w:r w:rsidRPr="001C7D9C">
              <w:rPr>
                <w:sz w:val="17"/>
                <w:szCs w:val="17"/>
              </w:rPr>
              <w:t>Genel İşletme</w:t>
            </w:r>
          </w:p>
          <w:p w14:paraId="60D84DA1" w14:textId="328943EC" w:rsidR="00E30E82" w:rsidRPr="001C0078" w:rsidRDefault="00E30E82" w:rsidP="00E30E82">
            <w:pPr>
              <w:jc w:val="center"/>
              <w:rPr>
                <w:sz w:val="17"/>
                <w:szCs w:val="17"/>
              </w:rPr>
            </w:pPr>
            <w:r w:rsidRPr="001C7D9C">
              <w:rPr>
                <w:sz w:val="17"/>
                <w:szCs w:val="17"/>
              </w:rPr>
              <w:t>(Dr. Öğr. Üyesi Can KÖSE)</w:t>
            </w:r>
          </w:p>
        </w:tc>
        <w:tc>
          <w:tcPr>
            <w:tcW w:w="2410" w:type="dxa"/>
            <w:noWrap/>
            <w:vAlign w:val="center"/>
          </w:tcPr>
          <w:p w14:paraId="40B90928" w14:textId="77777777" w:rsidR="002A553C" w:rsidRPr="003C63DD" w:rsidRDefault="002A553C" w:rsidP="002A553C">
            <w:pPr>
              <w:jc w:val="center"/>
              <w:rPr>
                <w:sz w:val="17"/>
                <w:szCs w:val="17"/>
              </w:rPr>
            </w:pPr>
            <w:r w:rsidRPr="003C63DD">
              <w:rPr>
                <w:sz w:val="17"/>
                <w:szCs w:val="17"/>
              </w:rPr>
              <w:t>Tehlikeli Maddeler</w:t>
            </w:r>
          </w:p>
          <w:p w14:paraId="6526F127" w14:textId="15A12611" w:rsidR="00E30E82" w:rsidRPr="001C0078" w:rsidRDefault="002A553C" w:rsidP="002A553C">
            <w:pPr>
              <w:jc w:val="center"/>
              <w:rPr>
                <w:sz w:val="17"/>
                <w:szCs w:val="17"/>
              </w:rPr>
            </w:pPr>
            <w:r w:rsidRPr="003C63DD">
              <w:rPr>
                <w:sz w:val="17"/>
                <w:szCs w:val="17"/>
              </w:rPr>
              <w:t>(Dr. Öğr. Üyesi Sertaç Serkan DOĞRU)</w:t>
            </w:r>
          </w:p>
        </w:tc>
        <w:tc>
          <w:tcPr>
            <w:tcW w:w="2580" w:type="dxa"/>
            <w:noWrap/>
            <w:vAlign w:val="center"/>
          </w:tcPr>
          <w:p w14:paraId="34C09F00" w14:textId="437626A7" w:rsidR="00E30E82" w:rsidRPr="00AD4AE9" w:rsidRDefault="00E30E82" w:rsidP="00E30E82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523" w:type="dxa"/>
            <w:noWrap/>
            <w:vAlign w:val="center"/>
          </w:tcPr>
          <w:p w14:paraId="0C2FB929" w14:textId="77777777" w:rsidR="00E30E82" w:rsidRPr="00AD4AE9" w:rsidRDefault="00E30E82" w:rsidP="00E30E82">
            <w:pPr>
              <w:jc w:val="center"/>
              <w:rPr>
                <w:sz w:val="17"/>
                <w:szCs w:val="17"/>
              </w:rPr>
            </w:pPr>
            <w:r w:rsidRPr="00AD4AE9">
              <w:rPr>
                <w:sz w:val="17"/>
                <w:szCs w:val="17"/>
              </w:rPr>
              <w:t>Çevre Sağlığı ve Güvenliği</w:t>
            </w:r>
          </w:p>
          <w:p w14:paraId="154F5C94" w14:textId="1DDF1983" w:rsidR="00E30E82" w:rsidRPr="00D96848" w:rsidRDefault="00E30E82" w:rsidP="00E30E82">
            <w:pPr>
              <w:jc w:val="center"/>
              <w:rPr>
                <w:sz w:val="17"/>
                <w:szCs w:val="17"/>
              </w:rPr>
            </w:pPr>
            <w:r w:rsidRPr="00AD4AE9">
              <w:rPr>
                <w:sz w:val="17"/>
                <w:szCs w:val="17"/>
              </w:rPr>
              <w:t>(Dr. Öğr. Üyesi Mustafa YILDIZ)</w:t>
            </w:r>
          </w:p>
        </w:tc>
        <w:tc>
          <w:tcPr>
            <w:tcW w:w="2089" w:type="dxa"/>
            <w:noWrap/>
            <w:vAlign w:val="center"/>
          </w:tcPr>
          <w:p w14:paraId="27BE7F93" w14:textId="77777777" w:rsidR="00E30E82" w:rsidRPr="00AD4AE9" w:rsidRDefault="00E30E82" w:rsidP="00E30E82">
            <w:pPr>
              <w:jc w:val="center"/>
              <w:rPr>
                <w:sz w:val="17"/>
                <w:szCs w:val="17"/>
              </w:rPr>
            </w:pPr>
            <w:r w:rsidRPr="00AD4AE9">
              <w:rPr>
                <w:sz w:val="17"/>
                <w:szCs w:val="17"/>
              </w:rPr>
              <w:t>İş Kazaları ve Meslek Hastalıkları</w:t>
            </w:r>
          </w:p>
          <w:p w14:paraId="209F557C" w14:textId="523100F2" w:rsidR="00E30E82" w:rsidRPr="001C0078" w:rsidRDefault="00E30E82" w:rsidP="00E30E82">
            <w:pPr>
              <w:jc w:val="center"/>
              <w:rPr>
                <w:sz w:val="17"/>
                <w:szCs w:val="17"/>
              </w:rPr>
            </w:pPr>
            <w:r w:rsidRPr="00AD4AE9">
              <w:rPr>
                <w:sz w:val="17"/>
                <w:szCs w:val="17"/>
              </w:rPr>
              <w:t xml:space="preserve"> (Dr. Öğr. Üyesi Mustafa YILDIZ)</w:t>
            </w:r>
          </w:p>
        </w:tc>
      </w:tr>
      <w:tr w:rsidR="00E30E82" w:rsidRPr="001C0078" w14:paraId="52FF921A" w14:textId="77777777" w:rsidTr="00C37B80">
        <w:trPr>
          <w:trHeight w:val="374"/>
          <w:jc w:val="center"/>
        </w:trPr>
        <w:tc>
          <w:tcPr>
            <w:tcW w:w="1242" w:type="dxa"/>
            <w:noWrap/>
            <w:vAlign w:val="center"/>
          </w:tcPr>
          <w:p w14:paraId="48727887" w14:textId="77777777" w:rsidR="00E30E82" w:rsidRPr="00F258FC" w:rsidRDefault="00E30E82" w:rsidP="00E30E82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3:25-14:10</w:t>
            </w:r>
          </w:p>
          <w:p w14:paraId="6A86A41D" w14:textId="77777777" w:rsidR="00E30E82" w:rsidRPr="00296946" w:rsidRDefault="00E30E82" w:rsidP="00E30E82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532" w:type="dxa"/>
            <w:noWrap/>
            <w:vAlign w:val="center"/>
            <w:hideMark/>
          </w:tcPr>
          <w:p w14:paraId="4A52DAE7" w14:textId="77777777" w:rsidR="00E30E82" w:rsidRPr="001C0078" w:rsidRDefault="00E30E82" w:rsidP="00E30E82">
            <w:pPr>
              <w:jc w:val="center"/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7</w:t>
            </w:r>
          </w:p>
        </w:tc>
        <w:tc>
          <w:tcPr>
            <w:tcW w:w="2332" w:type="dxa"/>
            <w:noWrap/>
            <w:vAlign w:val="center"/>
          </w:tcPr>
          <w:p w14:paraId="56FF7087" w14:textId="77777777" w:rsidR="00E30E82" w:rsidRPr="001C7D9C" w:rsidRDefault="00E30E82" w:rsidP="00E30E82">
            <w:pPr>
              <w:jc w:val="center"/>
              <w:rPr>
                <w:sz w:val="17"/>
                <w:szCs w:val="17"/>
              </w:rPr>
            </w:pPr>
            <w:r w:rsidRPr="001C7D9C">
              <w:rPr>
                <w:sz w:val="17"/>
                <w:szCs w:val="17"/>
              </w:rPr>
              <w:t>Genel İşletme</w:t>
            </w:r>
          </w:p>
          <w:p w14:paraId="67A4BF1C" w14:textId="208CC2F0" w:rsidR="00E30E82" w:rsidRPr="001C0078" w:rsidRDefault="00E30E82" w:rsidP="00E30E82">
            <w:pPr>
              <w:jc w:val="center"/>
              <w:rPr>
                <w:sz w:val="17"/>
                <w:szCs w:val="17"/>
              </w:rPr>
            </w:pPr>
            <w:r w:rsidRPr="001C7D9C">
              <w:rPr>
                <w:sz w:val="17"/>
                <w:szCs w:val="17"/>
              </w:rPr>
              <w:t>(Dr. Öğr. Üyesi Can KÖSE)</w:t>
            </w:r>
          </w:p>
        </w:tc>
        <w:tc>
          <w:tcPr>
            <w:tcW w:w="2410" w:type="dxa"/>
            <w:noWrap/>
            <w:vAlign w:val="center"/>
          </w:tcPr>
          <w:p w14:paraId="18FE4691" w14:textId="77777777" w:rsidR="002A553C" w:rsidRPr="003C63DD" w:rsidRDefault="002A553C" w:rsidP="002A553C">
            <w:pPr>
              <w:jc w:val="center"/>
              <w:rPr>
                <w:sz w:val="17"/>
                <w:szCs w:val="17"/>
              </w:rPr>
            </w:pPr>
            <w:r w:rsidRPr="003C63DD">
              <w:rPr>
                <w:sz w:val="17"/>
                <w:szCs w:val="17"/>
              </w:rPr>
              <w:t>Tehlikeli Maddeler</w:t>
            </w:r>
          </w:p>
          <w:p w14:paraId="3644844B" w14:textId="6DE5F4A7" w:rsidR="00E30E82" w:rsidRPr="00A37EDA" w:rsidRDefault="002A553C" w:rsidP="002A553C">
            <w:pPr>
              <w:jc w:val="center"/>
              <w:rPr>
                <w:color w:val="FF0000"/>
                <w:sz w:val="17"/>
                <w:szCs w:val="17"/>
              </w:rPr>
            </w:pPr>
            <w:r w:rsidRPr="003C63DD">
              <w:rPr>
                <w:sz w:val="17"/>
                <w:szCs w:val="17"/>
              </w:rPr>
              <w:t>(Dr. Öğr. Üyesi Sertaç Serkan DOĞRU)</w:t>
            </w:r>
          </w:p>
        </w:tc>
        <w:tc>
          <w:tcPr>
            <w:tcW w:w="2580" w:type="dxa"/>
            <w:noWrap/>
            <w:vAlign w:val="center"/>
          </w:tcPr>
          <w:p w14:paraId="2FDF662E" w14:textId="26B5B2A1" w:rsidR="00E30E82" w:rsidRPr="00AD4AE9" w:rsidRDefault="00E30E82" w:rsidP="00E30E82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523" w:type="dxa"/>
            <w:noWrap/>
            <w:vAlign w:val="center"/>
          </w:tcPr>
          <w:p w14:paraId="12E2723C" w14:textId="77777777" w:rsidR="00E30E82" w:rsidRPr="00AD4AE9" w:rsidRDefault="00E30E82" w:rsidP="00E30E82">
            <w:pPr>
              <w:jc w:val="center"/>
              <w:rPr>
                <w:sz w:val="17"/>
                <w:szCs w:val="17"/>
              </w:rPr>
            </w:pPr>
            <w:r w:rsidRPr="00AD4AE9">
              <w:rPr>
                <w:sz w:val="17"/>
                <w:szCs w:val="17"/>
              </w:rPr>
              <w:t>Çevre Sağlığı ve Güvenliği</w:t>
            </w:r>
          </w:p>
          <w:p w14:paraId="285FB852" w14:textId="144531C1" w:rsidR="00E30E82" w:rsidRPr="00D96848" w:rsidRDefault="00E30E82" w:rsidP="00E30E82">
            <w:pPr>
              <w:jc w:val="center"/>
              <w:rPr>
                <w:sz w:val="17"/>
                <w:szCs w:val="17"/>
              </w:rPr>
            </w:pPr>
            <w:r w:rsidRPr="00AD4AE9">
              <w:rPr>
                <w:sz w:val="17"/>
                <w:szCs w:val="17"/>
              </w:rPr>
              <w:t>(Dr. Öğr. Üyesi Mustafa YILDIZ)</w:t>
            </w:r>
          </w:p>
        </w:tc>
        <w:tc>
          <w:tcPr>
            <w:tcW w:w="2089" w:type="dxa"/>
            <w:noWrap/>
            <w:vAlign w:val="center"/>
          </w:tcPr>
          <w:p w14:paraId="594E7AFF" w14:textId="77777777" w:rsidR="00E30E82" w:rsidRPr="002C1951" w:rsidRDefault="00E30E82" w:rsidP="00E30E82">
            <w:pPr>
              <w:jc w:val="center"/>
              <w:rPr>
                <w:sz w:val="17"/>
                <w:szCs w:val="17"/>
              </w:rPr>
            </w:pPr>
            <w:r w:rsidRPr="002C1951">
              <w:rPr>
                <w:sz w:val="17"/>
                <w:szCs w:val="17"/>
              </w:rPr>
              <w:t>İş Hukuku</w:t>
            </w:r>
          </w:p>
          <w:p w14:paraId="7B2EF1CF" w14:textId="01A8B5A3" w:rsidR="00E30E82" w:rsidRPr="001C0078" w:rsidRDefault="00E30E82" w:rsidP="00E30E82">
            <w:pPr>
              <w:jc w:val="center"/>
              <w:rPr>
                <w:sz w:val="17"/>
                <w:szCs w:val="17"/>
              </w:rPr>
            </w:pPr>
            <w:r w:rsidRPr="002C1951">
              <w:rPr>
                <w:sz w:val="17"/>
                <w:szCs w:val="17"/>
              </w:rPr>
              <w:t>(</w:t>
            </w:r>
            <w:r w:rsidR="00A16DE6">
              <w:rPr>
                <w:sz w:val="17"/>
                <w:szCs w:val="17"/>
              </w:rPr>
              <w:t xml:space="preserve">Öğr. </w:t>
            </w:r>
            <w:proofErr w:type="spellStart"/>
            <w:r w:rsidR="00A16DE6">
              <w:rPr>
                <w:sz w:val="17"/>
                <w:szCs w:val="17"/>
              </w:rPr>
              <w:t>Elm</w:t>
            </w:r>
            <w:proofErr w:type="spellEnd"/>
            <w:r w:rsidR="00A16DE6">
              <w:rPr>
                <w:sz w:val="17"/>
                <w:szCs w:val="17"/>
              </w:rPr>
              <w:t xml:space="preserve">. </w:t>
            </w:r>
            <w:r>
              <w:rPr>
                <w:sz w:val="17"/>
                <w:szCs w:val="17"/>
              </w:rPr>
              <w:t>Murat GÜRBÜZ</w:t>
            </w:r>
            <w:r w:rsidRPr="002C1951">
              <w:rPr>
                <w:sz w:val="17"/>
                <w:szCs w:val="17"/>
              </w:rPr>
              <w:t>)</w:t>
            </w:r>
          </w:p>
        </w:tc>
      </w:tr>
      <w:tr w:rsidR="00E30E82" w:rsidRPr="001C0078" w14:paraId="170B43EB" w14:textId="77777777" w:rsidTr="00C37B80">
        <w:trPr>
          <w:trHeight w:val="374"/>
          <w:jc w:val="center"/>
        </w:trPr>
        <w:tc>
          <w:tcPr>
            <w:tcW w:w="1242" w:type="dxa"/>
            <w:noWrap/>
            <w:vAlign w:val="center"/>
          </w:tcPr>
          <w:p w14:paraId="3194CBAF" w14:textId="77777777" w:rsidR="00E30E82" w:rsidRPr="00F258FC" w:rsidRDefault="00E30E82" w:rsidP="00E30E82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4:15-15:00</w:t>
            </w:r>
          </w:p>
          <w:p w14:paraId="3456C30E" w14:textId="77777777" w:rsidR="00E30E82" w:rsidRPr="00296946" w:rsidRDefault="00E30E82" w:rsidP="00E30E82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532" w:type="dxa"/>
            <w:noWrap/>
            <w:vAlign w:val="center"/>
            <w:hideMark/>
          </w:tcPr>
          <w:p w14:paraId="7F85B8B0" w14:textId="77777777" w:rsidR="00E30E82" w:rsidRPr="001C0078" w:rsidRDefault="00E30E82" w:rsidP="00E30E82">
            <w:pPr>
              <w:jc w:val="center"/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8</w:t>
            </w:r>
          </w:p>
        </w:tc>
        <w:tc>
          <w:tcPr>
            <w:tcW w:w="2332" w:type="dxa"/>
            <w:noWrap/>
            <w:vAlign w:val="center"/>
          </w:tcPr>
          <w:p w14:paraId="480B3884" w14:textId="77777777" w:rsidR="00E30E82" w:rsidRPr="003C63DD" w:rsidRDefault="00E30E82" w:rsidP="00E30E82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410" w:type="dxa"/>
            <w:noWrap/>
            <w:vAlign w:val="center"/>
          </w:tcPr>
          <w:p w14:paraId="7183EE1A" w14:textId="73AFF78E" w:rsidR="00E30E82" w:rsidRPr="001C7D9C" w:rsidRDefault="00E30E82" w:rsidP="00E30E82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580" w:type="dxa"/>
            <w:noWrap/>
            <w:vAlign w:val="center"/>
          </w:tcPr>
          <w:p w14:paraId="086B0578" w14:textId="23929BCA" w:rsidR="00E30E82" w:rsidRPr="00AD4AE9" w:rsidRDefault="00E30E82" w:rsidP="00E30E82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523" w:type="dxa"/>
            <w:noWrap/>
            <w:vAlign w:val="center"/>
          </w:tcPr>
          <w:p w14:paraId="36F7BC09" w14:textId="77777777" w:rsidR="00E30E82" w:rsidRPr="00AD4AE9" w:rsidRDefault="00E30E82" w:rsidP="00E30E82">
            <w:pPr>
              <w:jc w:val="center"/>
              <w:rPr>
                <w:sz w:val="17"/>
                <w:szCs w:val="17"/>
              </w:rPr>
            </w:pPr>
            <w:r w:rsidRPr="00AD4AE9">
              <w:rPr>
                <w:sz w:val="17"/>
                <w:szCs w:val="17"/>
              </w:rPr>
              <w:t>Çevre Sağlığı ve Güvenliği</w:t>
            </w:r>
          </w:p>
          <w:p w14:paraId="60006084" w14:textId="58F570CC" w:rsidR="00E30E82" w:rsidRPr="001C7D9C" w:rsidRDefault="00E30E82" w:rsidP="00E30E82">
            <w:pPr>
              <w:jc w:val="center"/>
              <w:rPr>
                <w:sz w:val="17"/>
                <w:szCs w:val="17"/>
              </w:rPr>
            </w:pPr>
            <w:r w:rsidRPr="00AD4AE9">
              <w:rPr>
                <w:sz w:val="17"/>
                <w:szCs w:val="17"/>
              </w:rPr>
              <w:t>(Dr. Öğr. Üyesi Mustafa YILDIZ)</w:t>
            </w:r>
          </w:p>
        </w:tc>
        <w:tc>
          <w:tcPr>
            <w:tcW w:w="2089" w:type="dxa"/>
            <w:noWrap/>
            <w:vAlign w:val="center"/>
          </w:tcPr>
          <w:p w14:paraId="2826E334" w14:textId="77777777" w:rsidR="00A16DE6" w:rsidRPr="002C1951" w:rsidRDefault="00A16DE6" w:rsidP="00A16DE6">
            <w:pPr>
              <w:jc w:val="center"/>
              <w:rPr>
                <w:sz w:val="17"/>
                <w:szCs w:val="17"/>
              </w:rPr>
            </w:pPr>
            <w:r w:rsidRPr="002C1951">
              <w:rPr>
                <w:sz w:val="17"/>
                <w:szCs w:val="17"/>
              </w:rPr>
              <w:t>İş Hukuku</w:t>
            </w:r>
          </w:p>
          <w:p w14:paraId="09838ED5" w14:textId="76E7083F" w:rsidR="00E30E82" w:rsidRPr="001C0078" w:rsidRDefault="00A16DE6" w:rsidP="00A16DE6">
            <w:pPr>
              <w:jc w:val="center"/>
              <w:rPr>
                <w:sz w:val="17"/>
                <w:szCs w:val="17"/>
              </w:rPr>
            </w:pPr>
            <w:r w:rsidRPr="002C1951">
              <w:rPr>
                <w:sz w:val="17"/>
                <w:szCs w:val="17"/>
              </w:rPr>
              <w:t>(</w:t>
            </w:r>
            <w:r>
              <w:rPr>
                <w:sz w:val="17"/>
                <w:szCs w:val="17"/>
              </w:rPr>
              <w:t xml:space="preserve">Öğr. </w:t>
            </w:r>
            <w:proofErr w:type="spellStart"/>
            <w:r>
              <w:rPr>
                <w:sz w:val="17"/>
                <w:szCs w:val="17"/>
              </w:rPr>
              <w:t>Elm</w:t>
            </w:r>
            <w:proofErr w:type="spellEnd"/>
            <w:r>
              <w:rPr>
                <w:sz w:val="17"/>
                <w:szCs w:val="17"/>
              </w:rPr>
              <w:t>. Murat GÜRBÜZ</w:t>
            </w:r>
            <w:r w:rsidRPr="002C1951">
              <w:rPr>
                <w:sz w:val="17"/>
                <w:szCs w:val="17"/>
              </w:rPr>
              <w:t>)</w:t>
            </w:r>
          </w:p>
        </w:tc>
      </w:tr>
      <w:tr w:rsidR="00E30E82" w:rsidRPr="001C0078" w14:paraId="6D3BBF07" w14:textId="77777777" w:rsidTr="00C37B80">
        <w:trPr>
          <w:trHeight w:val="374"/>
          <w:jc w:val="center"/>
        </w:trPr>
        <w:tc>
          <w:tcPr>
            <w:tcW w:w="1242" w:type="dxa"/>
            <w:noWrap/>
            <w:vAlign w:val="center"/>
          </w:tcPr>
          <w:p w14:paraId="26394D3D" w14:textId="77777777" w:rsidR="00E30E82" w:rsidRPr="00F258FC" w:rsidRDefault="00E30E82" w:rsidP="00E30E82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5:05-15:50</w:t>
            </w:r>
          </w:p>
          <w:p w14:paraId="7F54DFD8" w14:textId="77777777" w:rsidR="00E30E82" w:rsidRPr="00296946" w:rsidRDefault="00E30E82" w:rsidP="00E30E82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532" w:type="dxa"/>
            <w:noWrap/>
            <w:vAlign w:val="center"/>
            <w:hideMark/>
          </w:tcPr>
          <w:p w14:paraId="761C54A1" w14:textId="77777777" w:rsidR="00E30E82" w:rsidRPr="001C0078" w:rsidRDefault="00E30E82" w:rsidP="00E30E82">
            <w:pPr>
              <w:jc w:val="center"/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9</w:t>
            </w:r>
          </w:p>
        </w:tc>
        <w:tc>
          <w:tcPr>
            <w:tcW w:w="2332" w:type="dxa"/>
            <w:noWrap/>
            <w:vAlign w:val="center"/>
          </w:tcPr>
          <w:p w14:paraId="37E7ABBC" w14:textId="77777777" w:rsidR="00E30E82" w:rsidRPr="003C63DD" w:rsidRDefault="00E30E82" w:rsidP="00E30E82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410" w:type="dxa"/>
            <w:noWrap/>
            <w:vAlign w:val="center"/>
          </w:tcPr>
          <w:p w14:paraId="4DB41FE4" w14:textId="5FF0190F" w:rsidR="00E30E82" w:rsidRPr="001C7D9C" w:rsidRDefault="00E30E82" w:rsidP="00E30E82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580" w:type="dxa"/>
            <w:noWrap/>
            <w:vAlign w:val="center"/>
          </w:tcPr>
          <w:p w14:paraId="12384A71" w14:textId="77777777" w:rsidR="00E30E82" w:rsidRPr="001C0078" w:rsidRDefault="00E30E82" w:rsidP="00E30E82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523" w:type="dxa"/>
            <w:noWrap/>
            <w:vAlign w:val="center"/>
          </w:tcPr>
          <w:p w14:paraId="70B05F16" w14:textId="6F5EA450" w:rsidR="00E30E82" w:rsidRPr="001C7D9C" w:rsidRDefault="00E30E82" w:rsidP="00E30E82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089" w:type="dxa"/>
            <w:noWrap/>
            <w:vAlign w:val="center"/>
          </w:tcPr>
          <w:p w14:paraId="28C3D647" w14:textId="77777777" w:rsidR="00A16DE6" w:rsidRPr="002C1951" w:rsidRDefault="00A16DE6" w:rsidP="00A16DE6">
            <w:pPr>
              <w:jc w:val="center"/>
              <w:rPr>
                <w:sz w:val="17"/>
                <w:szCs w:val="17"/>
              </w:rPr>
            </w:pPr>
            <w:r w:rsidRPr="002C1951">
              <w:rPr>
                <w:sz w:val="17"/>
                <w:szCs w:val="17"/>
              </w:rPr>
              <w:t>İş Hukuku</w:t>
            </w:r>
          </w:p>
          <w:p w14:paraId="393CD171" w14:textId="7C002945" w:rsidR="00E30E82" w:rsidRPr="001C0078" w:rsidRDefault="00A16DE6" w:rsidP="00A16DE6">
            <w:pPr>
              <w:jc w:val="center"/>
              <w:rPr>
                <w:sz w:val="17"/>
                <w:szCs w:val="17"/>
              </w:rPr>
            </w:pPr>
            <w:r w:rsidRPr="002C1951">
              <w:rPr>
                <w:sz w:val="17"/>
                <w:szCs w:val="17"/>
              </w:rPr>
              <w:t>(</w:t>
            </w:r>
            <w:r>
              <w:rPr>
                <w:sz w:val="17"/>
                <w:szCs w:val="17"/>
              </w:rPr>
              <w:t xml:space="preserve">Öğr. </w:t>
            </w:r>
            <w:proofErr w:type="spellStart"/>
            <w:r>
              <w:rPr>
                <w:sz w:val="17"/>
                <w:szCs w:val="17"/>
              </w:rPr>
              <w:t>Elm</w:t>
            </w:r>
            <w:proofErr w:type="spellEnd"/>
            <w:r>
              <w:rPr>
                <w:sz w:val="17"/>
                <w:szCs w:val="17"/>
              </w:rPr>
              <w:t>. Murat GÜRBÜZ</w:t>
            </w:r>
            <w:r w:rsidRPr="002C1951">
              <w:rPr>
                <w:sz w:val="17"/>
                <w:szCs w:val="17"/>
              </w:rPr>
              <w:t>)</w:t>
            </w:r>
          </w:p>
        </w:tc>
      </w:tr>
      <w:tr w:rsidR="001103A3" w:rsidRPr="001C0078" w14:paraId="01A39C0D" w14:textId="77777777" w:rsidTr="00C37B80">
        <w:trPr>
          <w:trHeight w:val="374"/>
          <w:jc w:val="center"/>
        </w:trPr>
        <w:tc>
          <w:tcPr>
            <w:tcW w:w="1242" w:type="dxa"/>
            <w:noWrap/>
            <w:vAlign w:val="center"/>
          </w:tcPr>
          <w:p w14:paraId="281C6DB9" w14:textId="77777777" w:rsidR="001103A3" w:rsidRPr="00F258FC" w:rsidRDefault="001103A3" w:rsidP="001103A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5:55-16:40</w:t>
            </w:r>
          </w:p>
          <w:p w14:paraId="65AA278C" w14:textId="77777777" w:rsidR="001103A3" w:rsidRPr="00296946" w:rsidRDefault="001103A3" w:rsidP="001103A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532" w:type="dxa"/>
            <w:noWrap/>
            <w:vAlign w:val="center"/>
            <w:hideMark/>
          </w:tcPr>
          <w:p w14:paraId="4BBC21CA" w14:textId="77777777" w:rsidR="001103A3" w:rsidRPr="001C0078" w:rsidRDefault="001103A3" w:rsidP="001103A3">
            <w:pPr>
              <w:jc w:val="center"/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10</w:t>
            </w:r>
          </w:p>
        </w:tc>
        <w:tc>
          <w:tcPr>
            <w:tcW w:w="2332" w:type="dxa"/>
            <w:noWrap/>
            <w:vAlign w:val="center"/>
          </w:tcPr>
          <w:p w14:paraId="0B692CDC" w14:textId="77777777" w:rsidR="001103A3" w:rsidRPr="003C63DD" w:rsidRDefault="001103A3" w:rsidP="001103A3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410" w:type="dxa"/>
            <w:noWrap/>
            <w:vAlign w:val="center"/>
          </w:tcPr>
          <w:p w14:paraId="5CEAABAB" w14:textId="77777777" w:rsidR="001103A3" w:rsidRPr="001C7D9C" w:rsidRDefault="001103A3" w:rsidP="001103A3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580" w:type="dxa"/>
            <w:noWrap/>
            <w:vAlign w:val="center"/>
          </w:tcPr>
          <w:p w14:paraId="31C89E5B" w14:textId="77777777" w:rsidR="001103A3" w:rsidRPr="001C0078" w:rsidRDefault="001103A3" w:rsidP="001103A3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523" w:type="dxa"/>
            <w:noWrap/>
            <w:vAlign w:val="center"/>
          </w:tcPr>
          <w:p w14:paraId="769A0C26" w14:textId="1CD275EB" w:rsidR="001103A3" w:rsidRPr="001C7D9C" w:rsidRDefault="001103A3" w:rsidP="001103A3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089" w:type="dxa"/>
            <w:noWrap/>
            <w:vAlign w:val="center"/>
          </w:tcPr>
          <w:p w14:paraId="0ED0F715" w14:textId="77777777" w:rsidR="001103A3" w:rsidRPr="001C0078" w:rsidRDefault="001103A3" w:rsidP="001103A3">
            <w:pPr>
              <w:jc w:val="center"/>
              <w:rPr>
                <w:sz w:val="17"/>
                <w:szCs w:val="17"/>
              </w:rPr>
            </w:pPr>
          </w:p>
        </w:tc>
      </w:tr>
      <w:tr w:rsidR="001103A3" w:rsidRPr="001C0078" w14:paraId="29A65A79" w14:textId="77777777" w:rsidTr="00C37B80">
        <w:trPr>
          <w:trHeight w:val="374"/>
          <w:jc w:val="center"/>
        </w:trPr>
        <w:tc>
          <w:tcPr>
            <w:tcW w:w="1242" w:type="dxa"/>
            <w:noWrap/>
            <w:vAlign w:val="center"/>
          </w:tcPr>
          <w:p w14:paraId="7CA653C5" w14:textId="77777777" w:rsidR="001103A3" w:rsidRPr="00296946" w:rsidRDefault="001103A3" w:rsidP="001103A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6:45-17:30</w:t>
            </w:r>
          </w:p>
        </w:tc>
        <w:tc>
          <w:tcPr>
            <w:tcW w:w="532" w:type="dxa"/>
            <w:noWrap/>
            <w:vAlign w:val="center"/>
            <w:hideMark/>
          </w:tcPr>
          <w:p w14:paraId="13E89D7D" w14:textId="77777777" w:rsidR="001103A3" w:rsidRPr="001C0078" w:rsidRDefault="001103A3" w:rsidP="001103A3">
            <w:pPr>
              <w:jc w:val="center"/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>11</w:t>
            </w:r>
          </w:p>
        </w:tc>
        <w:tc>
          <w:tcPr>
            <w:tcW w:w="2332" w:type="dxa"/>
            <w:noWrap/>
            <w:vAlign w:val="center"/>
          </w:tcPr>
          <w:p w14:paraId="5DEE793C" w14:textId="77777777" w:rsidR="001103A3" w:rsidRPr="003C63DD" w:rsidRDefault="001103A3" w:rsidP="001103A3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410" w:type="dxa"/>
            <w:noWrap/>
            <w:hideMark/>
          </w:tcPr>
          <w:p w14:paraId="20ADCED0" w14:textId="77777777" w:rsidR="001103A3" w:rsidRPr="001C0078" w:rsidRDefault="001103A3" w:rsidP="001103A3">
            <w:pPr>
              <w:rPr>
                <w:sz w:val="17"/>
                <w:szCs w:val="17"/>
              </w:rPr>
            </w:pPr>
            <w:r w:rsidRPr="001C0078">
              <w:rPr>
                <w:sz w:val="17"/>
                <w:szCs w:val="17"/>
              </w:rPr>
              <w:t xml:space="preserve"> </w:t>
            </w:r>
          </w:p>
        </w:tc>
        <w:tc>
          <w:tcPr>
            <w:tcW w:w="2580" w:type="dxa"/>
            <w:noWrap/>
            <w:vAlign w:val="center"/>
          </w:tcPr>
          <w:p w14:paraId="46E3B723" w14:textId="77777777" w:rsidR="001103A3" w:rsidRPr="001C0078" w:rsidRDefault="001103A3" w:rsidP="001103A3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523" w:type="dxa"/>
            <w:noWrap/>
            <w:vAlign w:val="center"/>
          </w:tcPr>
          <w:p w14:paraId="28F58EAF" w14:textId="51027EBA" w:rsidR="001103A3" w:rsidRPr="001C0078" w:rsidRDefault="001103A3" w:rsidP="001103A3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089" w:type="dxa"/>
            <w:noWrap/>
            <w:hideMark/>
          </w:tcPr>
          <w:p w14:paraId="6F6FA8A9" w14:textId="77777777" w:rsidR="001103A3" w:rsidRPr="001C0078" w:rsidRDefault="001103A3" w:rsidP="001103A3">
            <w:pPr>
              <w:jc w:val="center"/>
              <w:rPr>
                <w:sz w:val="17"/>
                <w:szCs w:val="17"/>
              </w:rPr>
            </w:pPr>
          </w:p>
        </w:tc>
      </w:tr>
      <w:tr w:rsidR="00DB1C26" w:rsidRPr="001C0078" w14:paraId="280C406D" w14:textId="77777777" w:rsidTr="00CB3D4F">
        <w:trPr>
          <w:trHeight w:val="374"/>
          <w:jc w:val="center"/>
        </w:trPr>
        <w:tc>
          <w:tcPr>
            <w:tcW w:w="13708" w:type="dxa"/>
            <w:gridSpan w:val="7"/>
            <w:noWrap/>
            <w:vAlign w:val="center"/>
          </w:tcPr>
          <w:p w14:paraId="67EA715F" w14:textId="366F2265" w:rsidR="00DB1C26" w:rsidRPr="001C0078" w:rsidRDefault="00DB1C26" w:rsidP="00DB1C26">
            <w:pPr>
              <w:rPr>
                <w:sz w:val="17"/>
                <w:szCs w:val="17"/>
              </w:rPr>
            </w:pPr>
            <w:r w:rsidRPr="00AE1577">
              <w:rPr>
                <w:color w:val="FF0000"/>
                <w:sz w:val="17"/>
                <w:szCs w:val="17"/>
              </w:rPr>
              <w:t xml:space="preserve">NOT: Öğretim Elemanları, Dersi için oluşturduğu Microsoft </w:t>
            </w:r>
            <w:proofErr w:type="spellStart"/>
            <w:r w:rsidRPr="00AE1577">
              <w:rPr>
                <w:color w:val="FF0000"/>
                <w:sz w:val="17"/>
                <w:szCs w:val="17"/>
              </w:rPr>
              <w:t>Teams</w:t>
            </w:r>
            <w:proofErr w:type="spellEnd"/>
            <w:r w:rsidRPr="00AE1577">
              <w:rPr>
                <w:color w:val="FF0000"/>
                <w:sz w:val="17"/>
                <w:szCs w:val="17"/>
              </w:rPr>
              <w:t xml:space="preserve"> Ekip Kodunu ve tam olarak ders başlama saatini</w:t>
            </w:r>
            <w:r>
              <w:rPr>
                <w:color w:val="FF0000"/>
                <w:sz w:val="17"/>
                <w:szCs w:val="17"/>
              </w:rPr>
              <w:t>,</w:t>
            </w:r>
            <w:r w:rsidRPr="00AE1577">
              <w:rPr>
                <w:color w:val="FF0000"/>
                <w:sz w:val="17"/>
                <w:szCs w:val="17"/>
              </w:rPr>
              <w:t xml:space="preserve"> ÜBYS üzerinden öğrencilere toplu mesaj olarak iletecektir.</w:t>
            </w:r>
            <w:bookmarkStart w:id="0" w:name="_GoBack"/>
            <w:bookmarkEnd w:id="0"/>
          </w:p>
        </w:tc>
      </w:tr>
    </w:tbl>
    <w:p w14:paraId="39BFCAE2" w14:textId="77777777" w:rsidR="00757ED0" w:rsidRPr="002167C2" w:rsidRDefault="00757ED0" w:rsidP="003C4BAD"/>
    <w:sectPr w:rsidR="00757ED0" w:rsidRPr="002167C2" w:rsidSect="00DB1C26">
      <w:pgSz w:w="16838" w:h="11906" w:orient="landscape"/>
      <w:pgMar w:top="709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2MTU3N7MwtzQ1s7RQ0lEKTi0uzszPAykwsqgFAEj8MJctAAAA"/>
  </w:docVars>
  <w:rsids>
    <w:rsidRoot w:val="002C434D"/>
    <w:rsid w:val="000112B1"/>
    <w:rsid w:val="00024A14"/>
    <w:rsid w:val="00024B2B"/>
    <w:rsid w:val="00035148"/>
    <w:rsid w:val="00082B7D"/>
    <w:rsid w:val="000916CA"/>
    <w:rsid w:val="000B1675"/>
    <w:rsid w:val="000D3C49"/>
    <w:rsid w:val="000F1DD0"/>
    <w:rsid w:val="00101237"/>
    <w:rsid w:val="001103A3"/>
    <w:rsid w:val="00122185"/>
    <w:rsid w:val="00161FC9"/>
    <w:rsid w:val="00164BD1"/>
    <w:rsid w:val="00171114"/>
    <w:rsid w:val="00174C68"/>
    <w:rsid w:val="00180EB3"/>
    <w:rsid w:val="00180FAF"/>
    <w:rsid w:val="001C0078"/>
    <w:rsid w:val="001C7BD0"/>
    <w:rsid w:val="001C7D9C"/>
    <w:rsid w:val="001C7EB7"/>
    <w:rsid w:val="001E5829"/>
    <w:rsid w:val="001F0BDE"/>
    <w:rsid w:val="001F76B9"/>
    <w:rsid w:val="00201915"/>
    <w:rsid w:val="002167C2"/>
    <w:rsid w:val="00220ECF"/>
    <w:rsid w:val="00223359"/>
    <w:rsid w:val="00225F89"/>
    <w:rsid w:val="00271401"/>
    <w:rsid w:val="00277A21"/>
    <w:rsid w:val="002A553C"/>
    <w:rsid w:val="002C00F8"/>
    <w:rsid w:val="002C1951"/>
    <w:rsid w:val="002C434D"/>
    <w:rsid w:val="002C5105"/>
    <w:rsid w:val="00302767"/>
    <w:rsid w:val="00343120"/>
    <w:rsid w:val="00370CB4"/>
    <w:rsid w:val="003C124D"/>
    <w:rsid w:val="003C4BAD"/>
    <w:rsid w:val="003C56A4"/>
    <w:rsid w:val="003C63DD"/>
    <w:rsid w:val="003C72B9"/>
    <w:rsid w:val="003D2701"/>
    <w:rsid w:val="003E45C1"/>
    <w:rsid w:val="004129CB"/>
    <w:rsid w:val="00446ABF"/>
    <w:rsid w:val="004B74C9"/>
    <w:rsid w:val="004B7AA9"/>
    <w:rsid w:val="004D3A2E"/>
    <w:rsid w:val="004F36A0"/>
    <w:rsid w:val="005269F1"/>
    <w:rsid w:val="00550B0D"/>
    <w:rsid w:val="00573FD0"/>
    <w:rsid w:val="005764AA"/>
    <w:rsid w:val="00595BA8"/>
    <w:rsid w:val="005A3A75"/>
    <w:rsid w:val="005C0C5D"/>
    <w:rsid w:val="005C66BF"/>
    <w:rsid w:val="005C6723"/>
    <w:rsid w:val="005F07CF"/>
    <w:rsid w:val="0063327C"/>
    <w:rsid w:val="00666F6F"/>
    <w:rsid w:val="00681F47"/>
    <w:rsid w:val="00685705"/>
    <w:rsid w:val="006D0A93"/>
    <w:rsid w:val="006D6281"/>
    <w:rsid w:val="006F36CC"/>
    <w:rsid w:val="006F5EB0"/>
    <w:rsid w:val="00707E34"/>
    <w:rsid w:val="0073450A"/>
    <w:rsid w:val="007545DF"/>
    <w:rsid w:val="00757ED0"/>
    <w:rsid w:val="008007CB"/>
    <w:rsid w:val="00802773"/>
    <w:rsid w:val="00804E92"/>
    <w:rsid w:val="00864FC4"/>
    <w:rsid w:val="0087183B"/>
    <w:rsid w:val="00877782"/>
    <w:rsid w:val="00884187"/>
    <w:rsid w:val="008A02C6"/>
    <w:rsid w:val="008D3869"/>
    <w:rsid w:val="00911167"/>
    <w:rsid w:val="009304AC"/>
    <w:rsid w:val="00985E45"/>
    <w:rsid w:val="00993CDA"/>
    <w:rsid w:val="009B008C"/>
    <w:rsid w:val="009C0429"/>
    <w:rsid w:val="009F25F4"/>
    <w:rsid w:val="009F2725"/>
    <w:rsid w:val="009F69EE"/>
    <w:rsid w:val="00A16DE6"/>
    <w:rsid w:val="00A31D82"/>
    <w:rsid w:val="00A37EDA"/>
    <w:rsid w:val="00A51EDF"/>
    <w:rsid w:val="00A54213"/>
    <w:rsid w:val="00AB1445"/>
    <w:rsid w:val="00AB3BEE"/>
    <w:rsid w:val="00AD4AE9"/>
    <w:rsid w:val="00AD4F9E"/>
    <w:rsid w:val="00AD507D"/>
    <w:rsid w:val="00AD6FE8"/>
    <w:rsid w:val="00AE5A47"/>
    <w:rsid w:val="00AF01C5"/>
    <w:rsid w:val="00AF0811"/>
    <w:rsid w:val="00AF4B6A"/>
    <w:rsid w:val="00B31DAB"/>
    <w:rsid w:val="00B353DD"/>
    <w:rsid w:val="00B52AF0"/>
    <w:rsid w:val="00B729FB"/>
    <w:rsid w:val="00BB3044"/>
    <w:rsid w:val="00BF2541"/>
    <w:rsid w:val="00C2332C"/>
    <w:rsid w:val="00C2387F"/>
    <w:rsid w:val="00C274AB"/>
    <w:rsid w:val="00C31D58"/>
    <w:rsid w:val="00C45327"/>
    <w:rsid w:val="00C6467A"/>
    <w:rsid w:val="00C9748C"/>
    <w:rsid w:val="00CD69C7"/>
    <w:rsid w:val="00CE239C"/>
    <w:rsid w:val="00D36093"/>
    <w:rsid w:val="00D369CD"/>
    <w:rsid w:val="00D43438"/>
    <w:rsid w:val="00D564F2"/>
    <w:rsid w:val="00D96848"/>
    <w:rsid w:val="00DA2235"/>
    <w:rsid w:val="00DB1C26"/>
    <w:rsid w:val="00DB7C54"/>
    <w:rsid w:val="00DC4084"/>
    <w:rsid w:val="00DD411A"/>
    <w:rsid w:val="00DE6C60"/>
    <w:rsid w:val="00E03F90"/>
    <w:rsid w:val="00E03FF9"/>
    <w:rsid w:val="00E12AE4"/>
    <w:rsid w:val="00E250C4"/>
    <w:rsid w:val="00E30E82"/>
    <w:rsid w:val="00E5624B"/>
    <w:rsid w:val="00E81380"/>
    <w:rsid w:val="00E951C7"/>
    <w:rsid w:val="00E9718B"/>
    <w:rsid w:val="00EA54EB"/>
    <w:rsid w:val="00EB1BF6"/>
    <w:rsid w:val="00F03D93"/>
    <w:rsid w:val="00F156E4"/>
    <w:rsid w:val="00F15C34"/>
    <w:rsid w:val="00F165E9"/>
    <w:rsid w:val="00F349A3"/>
    <w:rsid w:val="00F37F77"/>
    <w:rsid w:val="00F54F66"/>
    <w:rsid w:val="00F70B97"/>
    <w:rsid w:val="00F73E48"/>
    <w:rsid w:val="00F92500"/>
    <w:rsid w:val="00F97A67"/>
    <w:rsid w:val="00FA2735"/>
    <w:rsid w:val="00FD7169"/>
    <w:rsid w:val="00FE13BD"/>
    <w:rsid w:val="00FF2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86B77B"/>
  <w15:docId w15:val="{7E6C6C14-886A-47B0-9250-4B55130AC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C43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794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1</TotalTime>
  <Pages>1</Pages>
  <Words>258</Words>
  <Characters>1476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pc</cp:lastModifiedBy>
  <cp:revision>104</cp:revision>
  <dcterms:created xsi:type="dcterms:W3CDTF">2018-08-30T11:26:00Z</dcterms:created>
  <dcterms:modified xsi:type="dcterms:W3CDTF">2020-09-30T21:03:00Z</dcterms:modified>
</cp:coreProperties>
</file>